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259F84" w14:textId="77777777" w:rsidR="00375281" w:rsidRDefault="00375281" w:rsidP="00EF2C75">
      <w:pPr>
        <w:tabs>
          <w:tab w:val="left" w:pos="2175"/>
        </w:tabs>
        <w:rPr>
          <w:rFonts w:ascii="Times New Roman" w:hAnsi="Times New Roman" w:cs="Times New Roman"/>
          <w:b/>
          <w:bCs/>
        </w:rPr>
      </w:pPr>
    </w:p>
    <w:p w14:paraId="3D7E6069" w14:textId="70CA6889" w:rsidR="00EF2C75" w:rsidRPr="000064B2" w:rsidRDefault="005A44F1" w:rsidP="00EF2C75">
      <w:pPr>
        <w:tabs>
          <w:tab w:val="left" w:pos="217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S</w:t>
      </w:r>
      <w:bookmarkStart w:id="0" w:name="_GoBack"/>
      <w:bookmarkEnd w:id="0"/>
      <w:r>
        <w:rPr>
          <w:rFonts w:ascii="Times New Roman" w:hAnsi="Times New Roman" w:cs="Times New Roman"/>
          <w:b/>
          <w:bCs/>
        </w:rPr>
        <w:t xml:space="preserve"> 4 </w:t>
      </w:r>
      <w:r w:rsidR="00BF742A" w:rsidRPr="000064B2">
        <w:rPr>
          <w:rFonts w:ascii="Times New Roman" w:hAnsi="Times New Roman" w:cs="Times New Roman"/>
          <w:b/>
          <w:bCs/>
        </w:rPr>
        <w:t xml:space="preserve">Table:   </w:t>
      </w:r>
      <w:r w:rsidR="00BF742A" w:rsidRPr="000064B2">
        <w:rPr>
          <w:rFonts w:ascii="Times New Roman" w:hAnsi="Times New Roman" w:cs="Times New Roman"/>
          <w:b/>
          <w:bCs/>
          <w:color w:val="1D2228"/>
          <w:sz w:val="24"/>
          <w:szCs w:val="24"/>
        </w:rPr>
        <w:t xml:space="preserve">Correlation between </w:t>
      </w:r>
      <w:r w:rsidR="00FC3F78">
        <w:rPr>
          <w:rFonts w:ascii="Times New Roman" w:hAnsi="Times New Roman" w:cs="Times New Roman"/>
          <w:b/>
          <w:bCs/>
          <w:color w:val="1D2228"/>
          <w:sz w:val="24"/>
          <w:szCs w:val="24"/>
        </w:rPr>
        <w:t>the genomic content of antibiotic resistance genes (ARG)</w:t>
      </w:r>
      <w:r w:rsidR="00FC3F78" w:rsidRPr="000064B2">
        <w:rPr>
          <w:rFonts w:ascii="Times New Roman" w:hAnsi="Times New Roman" w:cs="Times New Roman"/>
          <w:b/>
          <w:bCs/>
          <w:color w:val="1D2228"/>
          <w:sz w:val="24"/>
          <w:szCs w:val="24"/>
        </w:rPr>
        <w:t xml:space="preserve"> </w:t>
      </w:r>
      <w:r w:rsidR="00BF742A" w:rsidRPr="000064B2">
        <w:rPr>
          <w:rFonts w:ascii="Times New Roman" w:hAnsi="Times New Roman" w:cs="Times New Roman"/>
          <w:b/>
          <w:bCs/>
          <w:color w:val="1D2228"/>
          <w:sz w:val="24"/>
          <w:szCs w:val="24"/>
        </w:rPr>
        <w:t xml:space="preserve">and </w:t>
      </w:r>
      <w:r w:rsidR="00FC3F78">
        <w:rPr>
          <w:rFonts w:ascii="Times New Roman" w:hAnsi="Times New Roman" w:cs="Times New Roman"/>
          <w:b/>
          <w:bCs/>
          <w:color w:val="1D2228"/>
          <w:sz w:val="24"/>
          <w:szCs w:val="24"/>
        </w:rPr>
        <w:t xml:space="preserve">observed phenotypic </w:t>
      </w:r>
      <w:r w:rsidR="00BF742A" w:rsidRPr="000064B2">
        <w:rPr>
          <w:rFonts w:ascii="Times New Roman" w:hAnsi="Times New Roman" w:cs="Times New Roman"/>
          <w:b/>
          <w:bCs/>
          <w:color w:val="1D2228"/>
          <w:sz w:val="24"/>
          <w:szCs w:val="24"/>
        </w:rPr>
        <w:t>resistance</w:t>
      </w:r>
    </w:p>
    <w:tbl>
      <w:tblPr>
        <w:tblStyle w:val="PlainTable21"/>
        <w:tblW w:w="0" w:type="auto"/>
        <w:tblLook w:val="04A0" w:firstRow="1" w:lastRow="0" w:firstColumn="1" w:lastColumn="0" w:noHBand="0" w:noVBand="1"/>
      </w:tblPr>
      <w:tblGrid>
        <w:gridCol w:w="3150"/>
        <w:gridCol w:w="2072"/>
        <w:gridCol w:w="2072"/>
        <w:gridCol w:w="1737"/>
      </w:tblGrid>
      <w:tr w:rsidR="008342DF" w:rsidRPr="00731ECB" w14:paraId="262231FB" w14:textId="1AE5998A" w:rsidTr="002E18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2" w:type="dxa"/>
          </w:tcPr>
          <w:p w14:paraId="499A053F" w14:textId="398036F0" w:rsidR="008342DF" w:rsidRPr="00731ECB" w:rsidRDefault="008342DF" w:rsidP="00517752">
            <w:pPr>
              <w:tabs>
                <w:tab w:val="left" w:pos="21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Anti</w:t>
            </w:r>
            <w:r w:rsidR="002613AC">
              <w:rPr>
                <w:rFonts w:ascii="Times New Roman" w:hAnsi="Times New Roman" w:cs="Times New Roman"/>
                <w:sz w:val="24"/>
                <w:szCs w:val="24"/>
              </w:rPr>
              <w:t>biotics</w:t>
            </w: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3F78">
              <w:rPr>
                <w:rFonts w:ascii="Times New Roman" w:hAnsi="Times New Roman" w:cs="Times New Roman"/>
                <w:sz w:val="24"/>
                <w:szCs w:val="24"/>
              </w:rPr>
              <w:t>families</w:t>
            </w: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72" w:type="dxa"/>
          </w:tcPr>
          <w:p w14:paraId="15E329E0" w14:textId="51B2D525" w:rsidR="008342DF" w:rsidRPr="00731ECB" w:rsidRDefault="008342DF" w:rsidP="00EF2C75">
            <w:pPr>
              <w:tabs>
                <w:tab w:val="left" w:pos="217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Phenotypic</w:t>
            </w:r>
            <w:r w:rsidR="0091335B">
              <w:rPr>
                <w:rFonts w:ascii="Times New Roman" w:hAnsi="Times New Roman" w:cs="Times New Roman"/>
                <w:sz w:val="24"/>
                <w:szCs w:val="24"/>
              </w:rPr>
              <w:t>ally</w:t>
            </w: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 resistan</w:t>
            </w:r>
            <w:r w:rsidR="00530BF0">
              <w:rPr>
                <w:rFonts w:ascii="Times New Roman" w:hAnsi="Times New Roman" w:cs="Times New Roman"/>
                <w:sz w:val="24"/>
                <w:szCs w:val="24"/>
              </w:rPr>
              <w:t>t isolates</w:t>
            </w:r>
          </w:p>
          <w:p w14:paraId="34C82AA3" w14:textId="3ADD26C9" w:rsidR="008342DF" w:rsidRPr="00731ECB" w:rsidRDefault="006D5C23" w:rsidP="00EF2C75">
            <w:pPr>
              <w:tabs>
                <w:tab w:val="left" w:pos="217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8342DF"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n (%) </w:t>
            </w:r>
          </w:p>
        </w:tc>
        <w:tc>
          <w:tcPr>
            <w:tcW w:w="2072" w:type="dxa"/>
          </w:tcPr>
          <w:p w14:paraId="78A08BCF" w14:textId="79DCFEA6" w:rsidR="008342DF" w:rsidRDefault="002E24CF" w:rsidP="00EF2C75">
            <w:pPr>
              <w:tabs>
                <w:tab w:val="left" w:pos="217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8342DF" w:rsidRPr="00731ECB">
              <w:rPr>
                <w:rFonts w:ascii="Times New Roman" w:hAnsi="Times New Roman" w:cs="Times New Roman"/>
                <w:sz w:val="24"/>
                <w:szCs w:val="24"/>
              </w:rPr>
              <w:t>sola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rrying </w:t>
            </w:r>
            <w:r w:rsidR="00FC3F78">
              <w:rPr>
                <w:rFonts w:ascii="Times New Roman" w:hAnsi="Times New Roman" w:cs="Times New Roman"/>
                <w:sz w:val="24"/>
                <w:szCs w:val="24"/>
              </w:rPr>
              <w:t xml:space="preserve">acquired </w:t>
            </w:r>
            <w:r w:rsidR="00810A12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188681" w14:textId="2B392078" w:rsidR="008342DF" w:rsidRPr="00731ECB" w:rsidRDefault="006D5C23" w:rsidP="00EF2C75">
            <w:pPr>
              <w:tabs>
                <w:tab w:val="left" w:pos="217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8342DF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  <w:r w:rsidR="008342DF"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40" w:type="dxa"/>
          </w:tcPr>
          <w:p w14:paraId="421A9BA3" w14:textId="6B9FC3D7" w:rsidR="006E2C97" w:rsidRDefault="00E604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enotypically susceptible</w:t>
            </w:r>
            <w:r w:rsidR="006E2C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1335B">
              <w:rPr>
                <w:rFonts w:ascii="Times New Roman" w:hAnsi="Times New Roman" w:cs="Times New Roman"/>
                <w:sz w:val="24"/>
                <w:szCs w:val="24"/>
              </w:rPr>
              <w:t xml:space="preserve">isolat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rying </w:t>
            </w:r>
            <w:r w:rsidR="00810A12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r w:rsidR="00B811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540157A" w14:textId="200257D0" w:rsidR="008342DF" w:rsidRPr="00731ECB" w:rsidRDefault="006D5C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B81188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296113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</w:tr>
      <w:tr w:rsidR="008342DF" w:rsidRPr="00731ECB" w14:paraId="5A682816" w14:textId="3684DB10" w:rsidTr="002E18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2" w:type="dxa"/>
          </w:tcPr>
          <w:p w14:paraId="08E43A96" w14:textId="0AB69605" w:rsidR="008342DF" w:rsidRPr="00731ECB" w:rsidRDefault="008342DF" w:rsidP="00EF2C75">
            <w:pPr>
              <w:tabs>
                <w:tab w:val="left" w:pos="21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Carbapenem</w:t>
            </w:r>
            <w:r w:rsidR="00E6042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072" w:type="dxa"/>
          </w:tcPr>
          <w:p w14:paraId="36A83C26" w14:textId="7DC7EDAC" w:rsidR="008342DF" w:rsidRPr="00731ECB" w:rsidRDefault="008342DF" w:rsidP="00EF2C75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78 (100)</w:t>
            </w:r>
          </w:p>
        </w:tc>
        <w:tc>
          <w:tcPr>
            <w:tcW w:w="2072" w:type="dxa"/>
          </w:tcPr>
          <w:p w14:paraId="6F18455C" w14:textId="54ED1EB2" w:rsidR="008342DF" w:rsidRPr="00731ECB" w:rsidRDefault="008342DF" w:rsidP="00EF2C75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73 (94)</w:t>
            </w:r>
          </w:p>
        </w:tc>
        <w:tc>
          <w:tcPr>
            <w:tcW w:w="1140" w:type="dxa"/>
          </w:tcPr>
          <w:p w14:paraId="21D4C477" w14:textId="4948A5F6" w:rsidR="008342DF" w:rsidRPr="00731ECB" w:rsidRDefault="00E604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21D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6113">
              <w:rPr>
                <w:rFonts w:ascii="Times New Roman" w:hAnsi="Times New Roman" w:cs="Times New Roman"/>
                <w:sz w:val="24"/>
                <w:szCs w:val="24"/>
              </w:rPr>
              <w:t>(0)</w:t>
            </w:r>
          </w:p>
        </w:tc>
      </w:tr>
      <w:tr w:rsidR="008342DF" w:rsidRPr="00731ECB" w14:paraId="06828E18" w14:textId="7A81BFED" w:rsidTr="002E18E5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2" w:type="dxa"/>
          </w:tcPr>
          <w:p w14:paraId="68D6CD26" w14:textId="33D66290" w:rsidR="008342DF" w:rsidRPr="00731ECB" w:rsidRDefault="008342DF" w:rsidP="00EF2C75">
            <w:pPr>
              <w:tabs>
                <w:tab w:val="left" w:pos="21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Monobactams </w:t>
            </w:r>
          </w:p>
        </w:tc>
        <w:tc>
          <w:tcPr>
            <w:tcW w:w="2072" w:type="dxa"/>
          </w:tcPr>
          <w:p w14:paraId="13891FFF" w14:textId="79F5D305" w:rsidR="008342DF" w:rsidRPr="00731ECB" w:rsidRDefault="008342DF" w:rsidP="00EF2C75">
            <w:pPr>
              <w:tabs>
                <w:tab w:val="left" w:pos="21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62 (79)</w:t>
            </w:r>
          </w:p>
        </w:tc>
        <w:tc>
          <w:tcPr>
            <w:tcW w:w="2072" w:type="dxa"/>
          </w:tcPr>
          <w:p w14:paraId="0E9D306A" w14:textId="1268B722" w:rsidR="008342DF" w:rsidRPr="00731ECB" w:rsidRDefault="002D0C09" w:rsidP="00EF2C75">
            <w:pPr>
              <w:tabs>
                <w:tab w:val="left" w:pos="21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04AB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E26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42D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842F3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342D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40" w:type="dxa"/>
          </w:tcPr>
          <w:p w14:paraId="5EACD7DD" w14:textId="62A1D2F8" w:rsidR="008342DF" w:rsidRPr="00731ECB" w:rsidRDefault="00CD7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21D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611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9611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8342DF" w:rsidRPr="00731ECB" w14:paraId="086CC442" w14:textId="27E2215D" w:rsidTr="00E55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5991D29C" w14:textId="7681CC28" w:rsidR="00375281" w:rsidRPr="00E55789" w:rsidRDefault="008342DF" w:rsidP="00EF2C75">
            <w:pPr>
              <w:tabs>
                <w:tab w:val="left" w:pos="2175"/>
              </w:tabs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Aminoglycosides </w:t>
            </w:r>
          </w:p>
        </w:tc>
        <w:tc>
          <w:tcPr>
            <w:tcW w:w="0" w:type="dxa"/>
          </w:tcPr>
          <w:p w14:paraId="4A4984BC" w14:textId="01752986" w:rsidR="00375281" w:rsidRPr="00731ECB" w:rsidRDefault="00375281" w:rsidP="00EF2C75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 (31)</w:t>
            </w:r>
          </w:p>
        </w:tc>
        <w:tc>
          <w:tcPr>
            <w:tcW w:w="0" w:type="dxa"/>
          </w:tcPr>
          <w:p w14:paraId="017606E1" w14:textId="3AC17D81" w:rsidR="00375281" w:rsidRPr="00731ECB" w:rsidRDefault="00375281" w:rsidP="00EF2C75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 (28)</w:t>
            </w:r>
          </w:p>
        </w:tc>
        <w:tc>
          <w:tcPr>
            <w:tcW w:w="0" w:type="dxa"/>
          </w:tcPr>
          <w:p w14:paraId="2926ABBA" w14:textId="19E0216C" w:rsidR="00E300B3" w:rsidRPr="00731ECB" w:rsidRDefault="001D6C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(1)</w:t>
            </w:r>
          </w:p>
        </w:tc>
      </w:tr>
      <w:tr w:rsidR="008342DF" w:rsidRPr="00731ECB" w14:paraId="4DCFCBD8" w14:textId="4B96C839" w:rsidTr="002E18E5">
        <w:trPr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2" w:type="dxa"/>
          </w:tcPr>
          <w:p w14:paraId="4FB1DB26" w14:textId="06CD18EB" w:rsidR="008342DF" w:rsidRPr="00731ECB" w:rsidRDefault="008342DF" w:rsidP="00EF2C75">
            <w:pPr>
              <w:tabs>
                <w:tab w:val="left" w:pos="21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Sulfonamide</w:t>
            </w:r>
            <w:r w:rsidR="00225D4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F6B0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565AF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7F6B0D">
              <w:rPr>
                <w:rFonts w:ascii="Times New Roman" w:hAnsi="Times New Roman" w:cs="Times New Roman"/>
                <w:sz w:val="24"/>
                <w:szCs w:val="24"/>
              </w:rPr>
              <w:t>rimethoprim</w:t>
            </w:r>
          </w:p>
        </w:tc>
        <w:tc>
          <w:tcPr>
            <w:tcW w:w="2072" w:type="dxa"/>
          </w:tcPr>
          <w:p w14:paraId="753127B7" w14:textId="25DFF65C" w:rsidR="008342DF" w:rsidRPr="00731ECB" w:rsidRDefault="008342DF" w:rsidP="00EF2C75">
            <w:pPr>
              <w:tabs>
                <w:tab w:val="left" w:pos="21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73 (94)</w:t>
            </w:r>
          </w:p>
        </w:tc>
        <w:tc>
          <w:tcPr>
            <w:tcW w:w="2072" w:type="dxa"/>
          </w:tcPr>
          <w:p w14:paraId="79CD9701" w14:textId="260BE7FB" w:rsidR="008342DF" w:rsidRPr="00731ECB" w:rsidRDefault="008342DF" w:rsidP="00EF2C75">
            <w:pPr>
              <w:tabs>
                <w:tab w:val="left" w:pos="21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  <w:r w:rsidR="008E26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94)</w:t>
            </w:r>
          </w:p>
        </w:tc>
        <w:tc>
          <w:tcPr>
            <w:tcW w:w="1140" w:type="dxa"/>
          </w:tcPr>
          <w:p w14:paraId="728C21BF" w14:textId="4FE7B65C" w:rsidR="008342DF" w:rsidRPr="00731ECB" w:rsidRDefault="00E604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E26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1D2C"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</w:tr>
      <w:tr w:rsidR="008342DF" w:rsidRPr="00731ECB" w14:paraId="42321B2E" w14:textId="04F7A3F0" w:rsidTr="002E18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2" w:type="dxa"/>
          </w:tcPr>
          <w:p w14:paraId="37CC05B2" w14:textId="3C48AE13" w:rsidR="008342DF" w:rsidRPr="00731ECB" w:rsidRDefault="008342DF" w:rsidP="00EF2C75">
            <w:pPr>
              <w:tabs>
                <w:tab w:val="left" w:pos="21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Quinolones </w:t>
            </w:r>
          </w:p>
        </w:tc>
        <w:tc>
          <w:tcPr>
            <w:tcW w:w="2072" w:type="dxa"/>
          </w:tcPr>
          <w:p w14:paraId="29034A8B" w14:textId="1BFADB6D" w:rsidR="008342DF" w:rsidRPr="00731ECB" w:rsidRDefault="008342DF" w:rsidP="00EF2C75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77 (99)</w:t>
            </w:r>
          </w:p>
        </w:tc>
        <w:tc>
          <w:tcPr>
            <w:tcW w:w="2072" w:type="dxa"/>
          </w:tcPr>
          <w:p w14:paraId="7E4F77E8" w14:textId="56AD8638" w:rsidR="008342DF" w:rsidRPr="00731ECB" w:rsidRDefault="008342DF" w:rsidP="00EF2C75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 (22)</w:t>
            </w:r>
          </w:p>
        </w:tc>
        <w:tc>
          <w:tcPr>
            <w:tcW w:w="1140" w:type="dxa"/>
          </w:tcPr>
          <w:p w14:paraId="2B58D1EE" w14:textId="7FA99FDD" w:rsidR="008342DF" w:rsidRPr="00731ECB" w:rsidRDefault="00E604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E26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1D2C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</w:tr>
      <w:tr w:rsidR="008342DF" w:rsidRPr="00731ECB" w14:paraId="773FC571" w14:textId="097A6397" w:rsidTr="002E18E5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2" w:type="dxa"/>
          </w:tcPr>
          <w:p w14:paraId="17497C9E" w14:textId="7BD101AD" w:rsidR="008342DF" w:rsidRPr="00731ECB" w:rsidRDefault="008342DF" w:rsidP="00EF2C75">
            <w:pPr>
              <w:tabs>
                <w:tab w:val="left" w:pos="21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 xml:space="preserve">Polymyxins </w:t>
            </w:r>
          </w:p>
        </w:tc>
        <w:tc>
          <w:tcPr>
            <w:tcW w:w="2072" w:type="dxa"/>
          </w:tcPr>
          <w:p w14:paraId="793E891E" w14:textId="01C09A53" w:rsidR="008342DF" w:rsidRPr="00731ECB" w:rsidRDefault="008342DF" w:rsidP="00EF2C75">
            <w:pPr>
              <w:tabs>
                <w:tab w:val="left" w:pos="21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1 (1)</w:t>
            </w:r>
          </w:p>
        </w:tc>
        <w:tc>
          <w:tcPr>
            <w:tcW w:w="2072" w:type="dxa"/>
          </w:tcPr>
          <w:p w14:paraId="6F1F4E4A" w14:textId="5A0304FC" w:rsidR="008342DF" w:rsidRPr="00731ECB" w:rsidRDefault="008342DF" w:rsidP="00EF2C75">
            <w:pPr>
              <w:tabs>
                <w:tab w:val="left" w:pos="21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EC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1140" w:type="dxa"/>
          </w:tcPr>
          <w:p w14:paraId="374B6050" w14:textId="2966D547" w:rsidR="008342DF" w:rsidRPr="00731ECB" w:rsidRDefault="00E604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E26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1D2C">
              <w:rPr>
                <w:rFonts w:ascii="Times New Roman" w:hAnsi="Times New Roman" w:cs="Times New Roman"/>
                <w:sz w:val="24"/>
                <w:szCs w:val="24"/>
              </w:rPr>
              <w:t>(0)</w:t>
            </w:r>
          </w:p>
        </w:tc>
      </w:tr>
    </w:tbl>
    <w:p w14:paraId="4C3044F3" w14:textId="2E9CACB3" w:rsidR="00EF2C75" w:rsidRPr="008D4E5A" w:rsidRDefault="002E18E5" w:rsidP="00EF2C75">
      <w:pPr>
        <w:tabs>
          <w:tab w:val="left" w:pos="2175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</w:rPr>
        <w:t xml:space="preserve">                                       </w:t>
      </w:r>
      <w:r w:rsidR="000B64F3" w:rsidRPr="008D4E5A">
        <w:rPr>
          <w:rFonts w:ascii="Times New Roman" w:hAnsi="Times New Roman" w:cs="Times New Roman"/>
          <w:sz w:val="20"/>
          <w:szCs w:val="20"/>
        </w:rPr>
        <w:t>n=</w:t>
      </w:r>
      <w:r w:rsidR="006525D4" w:rsidRPr="008D4E5A">
        <w:rPr>
          <w:rFonts w:ascii="Times New Roman" w:hAnsi="Times New Roman" w:cs="Times New Roman"/>
          <w:sz w:val="20"/>
          <w:szCs w:val="20"/>
        </w:rPr>
        <w:t xml:space="preserve"> </w:t>
      </w:r>
      <w:r w:rsidR="00695C5B" w:rsidRPr="008D4E5A">
        <w:rPr>
          <w:rFonts w:ascii="Times New Roman" w:hAnsi="Times New Roman" w:cs="Times New Roman"/>
          <w:sz w:val="20"/>
          <w:szCs w:val="20"/>
        </w:rPr>
        <w:t>number</w:t>
      </w:r>
      <w:r w:rsidRPr="008D4E5A">
        <w:rPr>
          <w:rFonts w:ascii="Times New Roman" w:hAnsi="Times New Roman" w:cs="Times New Roman"/>
          <w:sz w:val="20"/>
          <w:szCs w:val="20"/>
        </w:rPr>
        <w:t xml:space="preserve"> of </w:t>
      </w:r>
      <w:r w:rsidR="008509F3" w:rsidRPr="008D4E5A">
        <w:rPr>
          <w:rFonts w:ascii="Times New Roman" w:hAnsi="Times New Roman" w:cs="Times New Roman"/>
          <w:sz w:val="20"/>
          <w:szCs w:val="20"/>
        </w:rPr>
        <w:t>isolates</w:t>
      </w:r>
      <w:r w:rsidR="00914740">
        <w:rPr>
          <w:rFonts w:ascii="Times New Roman" w:hAnsi="Times New Roman" w:cs="Times New Roman"/>
          <w:sz w:val="20"/>
          <w:szCs w:val="20"/>
        </w:rPr>
        <w:t xml:space="preserve"> </w:t>
      </w:r>
      <w:r w:rsidR="008509F3" w:rsidRPr="008D4E5A">
        <w:rPr>
          <w:rFonts w:ascii="Times New Roman" w:hAnsi="Times New Roman" w:cs="Times New Roman"/>
          <w:sz w:val="20"/>
          <w:szCs w:val="20"/>
        </w:rPr>
        <w:t>%</w:t>
      </w:r>
      <w:r w:rsidR="002613AC" w:rsidRPr="008D4E5A">
        <w:rPr>
          <w:rFonts w:ascii="Times New Roman" w:hAnsi="Times New Roman" w:cs="Times New Roman"/>
          <w:sz w:val="20"/>
          <w:szCs w:val="20"/>
        </w:rPr>
        <w:t>=</w:t>
      </w:r>
      <w:r w:rsidR="006525D4" w:rsidRPr="008D4E5A">
        <w:rPr>
          <w:rFonts w:ascii="Times New Roman" w:hAnsi="Times New Roman" w:cs="Times New Roman"/>
          <w:sz w:val="20"/>
          <w:szCs w:val="20"/>
        </w:rPr>
        <w:t xml:space="preserve"> </w:t>
      </w:r>
      <w:r w:rsidR="00695C5B" w:rsidRPr="008D4E5A">
        <w:rPr>
          <w:rFonts w:ascii="Times New Roman" w:hAnsi="Times New Roman" w:cs="Times New Roman"/>
          <w:sz w:val="20"/>
          <w:szCs w:val="20"/>
        </w:rPr>
        <w:t xml:space="preserve">Percentage </w:t>
      </w:r>
    </w:p>
    <w:p w14:paraId="3E10F0B2" w14:textId="55A48756" w:rsidR="002613AC" w:rsidRPr="00695C5B" w:rsidRDefault="00A51B45" w:rsidP="007F1219">
      <w:pPr>
        <w:tabs>
          <w:tab w:val="left" w:pos="2175"/>
        </w:tabs>
        <w:jc w:val="both"/>
        <w:rPr>
          <w:rFonts w:ascii="Times New Roman" w:hAnsi="Times New Roman" w:cs="Times New Roman"/>
        </w:rPr>
      </w:pPr>
      <w:r w:rsidRPr="007F1219">
        <w:rPr>
          <w:rFonts w:ascii="Times New Roman" w:hAnsi="Times New Roman" w:cs="Times New Roman"/>
          <w:sz w:val="20"/>
          <w:szCs w:val="20"/>
        </w:rPr>
        <w:t xml:space="preserve">For carbapenems, the </w:t>
      </w:r>
      <w:r w:rsidR="00FC3F78">
        <w:rPr>
          <w:rFonts w:ascii="Times New Roman" w:hAnsi="Times New Roman" w:cs="Times New Roman"/>
          <w:sz w:val="20"/>
          <w:szCs w:val="20"/>
        </w:rPr>
        <w:t xml:space="preserve">ARG considered to confer resistance to </w:t>
      </w:r>
      <w:r w:rsidRPr="007F1219">
        <w:rPr>
          <w:rFonts w:ascii="Times New Roman" w:hAnsi="Times New Roman" w:cs="Times New Roman"/>
          <w:sz w:val="20"/>
          <w:szCs w:val="20"/>
        </w:rPr>
        <w:t>carbapenem</w:t>
      </w:r>
      <w:r w:rsidR="00FC3F78">
        <w:rPr>
          <w:rFonts w:ascii="Times New Roman" w:hAnsi="Times New Roman" w:cs="Times New Roman"/>
          <w:sz w:val="20"/>
          <w:szCs w:val="20"/>
        </w:rPr>
        <w:t xml:space="preserve">s were </w:t>
      </w:r>
      <w:r w:rsidR="002A06A4" w:rsidRPr="007F121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2A06A4" w:rsidRPr="007F1219">
        <w:rPr>
          <w:rFonts w:ascii="Times New Roman" w:hAnsi="Times New Roman" w:cs="Times New Roman"/>
          <w:sz w:val="20"/>
          <w:szCs w:val="20"/>
          <w:vertAlign w:val="subscript"/>
        </w:rPr>
        <w:t>NDM-1,</w:t>
      </w:r>
      <w:r w:rsidR="002A06A4" w:rsidRPr="007F1219">
        <w:rPr>
          <w:rFonts w:ascii="Times New Roman" w:hAnsi="Times New Roman" w:cs="Times New Roman"/>
          <w:i/>
          <w:iCs/>
          <w:sz w:val="20"/>
          <w:szCs w:val="20"/>
        </w:rPr>
        <w:t xml:space="preserve"> bla</w:t>
      </w:r>
      <w:r w:rsidR="002A06A4" w:rsidRPr="007F1219">
        <w:rPr>
          <w:rFonts w:ascii="Times New Roman" w:hAnsi="Times New Roman" w:cs="Times New Roman"/>
          <w:sz w:val="20"/>
          <w:szCs w:val="20"/>
          <w:vertAlign w:val="subscript"/>
        </w:rPr>
        <w:t>NDM-5</w:t>
      </w:r>
      <w:r w:rsidR="002A06A4" w:rsidRPr="007F1219">
        <w:rPr>
          <w:rFonts w:ascii="Times New Roman" w:hAnsi="Times New Roman" w:cs="Times New Roman"/>
          <w:sz w:val="20"/>
          <w:szCs w:val="20"/>
        </w:rPr>
        <w:t xml:space="preserve">, </w:t>
      </w:r>
      <w:r w:rsidR="002A06A4" w:rsidRPr="007F121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2A06A4" w:rsidRPr="007F1219">
        <w:rPr>
          <w:rFonts w:ascii="Times New Roman" w:hAnsi="Times New Roman" w:cs="Times New Roman"/>
          <w:sz w:val="20"/>
          <w:szCs w:val="20"/>
          <w:vertAlign w:val="subscript"/>
        </w:rPr>
        <w:t xml:space="preserve">NDM-7, </w:t>
      </w:r>
      <w:proofErr w:type="spellStart"/>
      <w:r w:rsidR="002A06A4" w:rsidRPr="007F121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2A06A4" w:rsidRPr="007F1219">
        <w:rPr>
          <w:rFonts w:ascii="Times New Roman" w:hAnsi="Times New Roman" w:cs="Times New Roman"/>
          <w:sz w:val="20"/>
          <w:szCs w:val="20"/>
          <w:vertAlign w:val="subscript"/>
        </w:rPr>
        <w:t>NDM</w:t>
      </w:r>
      <w:proofErr w:type="spellEnd"/>
      <w:proofErr w:type="gramStart"/>
      <w:r w:rsidR="002A06A4" w:rsidRPr="007F1219">
        <w:rPr>
          <w:rFonts w:ascii="Times New Roman" w:hAnsi="Times New Roman" w:cs="Times New Roman"/>
          <w:sz w:val="20"/>
          <w:szCs w:val="20"/>
          <w:vertAlign w:val="subscript"/>
        </w:rPr>
        <w:t>,</w:t>
      </w:r>
      <w:r w:rsidR="002A06A4" w:rsidRPr="007F1219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2A06A4" w:rsidRPr="007F1219">
        <w:rPr>
          <w:rFonts w:ascii="Times New Roman" w:hAnsi="Times New Roman" w:cs="Times New Roman"/>
          <w:sz w:val="20"/>
          <w:szCs w:val="20"/>
        </w:rPr>
        <w:t>variant not specified)</w:t>
      </w:r>
      <w:r w:rsidR="00475CAD" w:rsidRPr="007F1219">
        <w:rPr>
          <w:rFonts w:ascii="Times New Roman" w:hAnsi="Times New Roman" w:cs="Times New Roman"/>
          <w:sz w:val="20"/>
          <w:szCs w:val="20"/>
        </w:rPr>
        <w:t>,</w:t>
      </w:r>
      <w:r w:rsidR="00A240E2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2A06A4" w:rsidRPr="007F121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2A06A4" w:rsidRPr="007F1219">
        <w:rPr>
          <w:rFonts w:ascii="Times New Roman" w:hAnsi="Times New Roman" w:cs="Times New Roman"/>
          <w:sz w:val="20"/>
          <w:szCs w:val="20"/>
          <w:vertAlign w:val="subscript"/>
        </w:rPr>
        <w:t>OXA-</w:t>
      </w:r>
      <w:r w:rsidR="00CE0D73">
        <w:rPr>
          <w:rFonts w:ascii="Times New Roman" w:hAnsi="Times New Roman" w:cs="Times New Roman"/>
          <w:sz w:val="20"/>
          <w:szCs w:val="20"/>
          <w:vertAlign w:val="subscript"/>
        </w:rPr>
        <w:t>181</w:t>
      </w:r>
      <w:r w:rsidR="00475CAD" w:rsidRPr="007F1219">
        <w:rPr>
          <w:rFonts w:ascii="Times New Roman" w:hAnsi="Times New Roman" w:cs="Times New Roman"/>
          <w:sz w:val="20"/>
          <w:szCs w:val="20"/>
          <w:vertAlign w:val="subscript"/>
        </w:rPr>
        <w:t xml:space="preserve"> </w:t>
      </w:r>
      <w:r w:rsidR="00475CAD" w:rsidRPr="007F1219">
        <w:rPr>
          <w:rFonts w:ascii="Times New Roman" w:hAnsi="Times New Roman" w:cs="Times New Roman"/>
          <w:sz w:val="20"/>
          <w:szCs w:val="20"/>
        </w:rPr>
        <w:t>and</w:t>
      </w:r>
      <w:r w:rsidR="00475CAD" w:rsidRPr="007F121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2A06A4" w:rsidRPr="007F121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2A06A4" w:rsidRPr="007F1219">
        <w:rPr>
          <w:rFonts w:ascii="Times New Roman" w:hAnsi="Times New Roman" w:cs="Times New Roman"/>
          <w:sz w:val="20"/>
          <w:szCs w:val="20"/>
          <w:vertAlign w:val="subscript"/>
        </w:rPr>
        <w:t>OXA-232</w:t>
      </w:r>
      <w:r w:rsidR="00921193" w:rsidRPr="007F1219">
        <w:rPr>
          <w:rFonts w:ascii="Times New Roman" w:hAnsi="Times New Roman" w:cs="Times New Roman"/>
          <w:sz w:val="20"/>
          <w:szCs w:val="20"/>
          <w:vertAlign w:val="subscript"/>
        </w:rPr>
        <w:t xml:space="preserve">. </w:t>
      </w:r>
      <w:r w:rsidR="002613AC" w:rsidRPr="007F1219">
        <w:rPr>
          <w:rFonts w:ascii="Times New Roman" w:hAnsi="Times New Roman" w:cs="Times New Roman"/>
          <w:sz w:val="20"/>
          <w:szCs w:val="20"/>
        </w:rPr>
        <w:t xml:space="preserve">For monobactams, the </w:t>
      </w:r>
      <w:r w:rsidR="00810A12">
        <w:rPr>
          <w:rFonts w:ascii="Times New Roman" w:hAnsi="Times New Roman" w:cs="Times New Roman"/>
          <w:sz w:val="20"/>
          <w:szCs w:val="20"/>
        </w:rPr>
        <w:t xml:space="preserve">ARG </w:t>
      </w:r>
      <w:r w:rsidR="00FC3F78">
        <w:rPr>
          <w:rFonts w:ascii="Times New Roman" w:hAnsi="Times New Roman" w:cs="Times New Roman"/>
          <w:sz w:val="20"/>
          <w:szCs w:val="20"/>
        </w:rPr>
        <w:t>were</w:t>
      </w:r>
      <w:r w:rsidR="00225D42">
        <w:rPr>
          <w:rFonts w:ascii="Times New Roman" w:hAnsi="Times New Roman" w:cs="Times New Roman"/>
          <w:sz w:val="20"/>
          <w:szCs w:val="20"/>
        </w:rPr>
        <w:t xml:space="preserve"> </w:t>
      </w:r>
      <w:r w:rsidR="003468FA" w:rsidRPr="007F121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3468FA" w:rsidRPr="007F1219">
        <w:rPr>
          <w:rFonts w:ascii="Times New Roman" w:hAnsi="Times New Roman" w:cs="Times New Roman"/>
          <w:sz w:val="20"/>
          <w:szCs w:val="20"/>
          <w:vertAlign w:val="subscript"/>
        </w:rPr>
        <w:t>CTX</w:t>
      </w:r>
      <w:r w:rsidR="00475CAD" w:rsidRPr="007F1219">
        <w:rPr>
          <w:rFonts w:ascii="Times New Roman" w:hAnsi="Times New Roman" w:cs="Times New Roman"/>
          <w:sz w:val="20"/>
          <w:szCs w:val="20"/>
          <w:vertAlign w:val="subscript"/>
        </w:rPr>
        <w:t>-M-15</w:t>
      </w:r>
      <w:r w:rsidR="00434B6D" w:rsidRPr="007F1219">
        <w:rPr>
          <w:rFonts w:ascii="Times New Roman" w:hAnsi="Times New Roman" w:cs="Times New Roman"/>
          <w:sz w:val="20"/>
          <w:szCs w:val="20"/>
        </w:rPr>
        <w:t xml:space="preserve">, </w:t>
      </w:r>
      <w:r w:rsidR="003468FA" w:rsidRPr="007F1219">
        <w:rPr>
          <w:rFonts w:ascii="Times New Roman" w:hAnsi="Times New Roman" w:cs="Times New Roman"/>
          <w:i/>
          <w:iCs/>
          <w:sz w:val="20"/>
          <w:szCs w:val="20"/>
        </w:rPr>
        <w:t>bla</w:t>
      </w:r>
      <w:r w:rsidR="00434B6D" w:rsidRPr="007F1219">
        <w:rPr>
          <w:rFonts w:ascii="Times New Roman" w:hAnsi="Times New Roman" w:cs="Times New Roman"/>
          <w:sz w:val="20"/>
          <w:szCs w:val="20"/>
          <w:vertAlign w:val="subscript"/>
        </w:rPr>
        <w:t>CTX-M-139</w:t>
      </w:r>
      <w:r w:rsidR="003468FA" w:rsidRPr="007F1219">
        <w:rPr>
          <w:rFonts w:ascii="Times New Roman" w:hAnsi="Times New Roman" w:cs="Times New Roman"/>
          <w:sz w:val="20"/>
          <w:szCs w:val="20"/>
        </w:rPr>
        <w:t xml:space="preserve">, </w:t>
      </w:r>
      <w:r w:rsidR="00434B6D" w:rsidRPr="007F1219">
        <w:rPr>
          <w:rFonts w:ascii="Times New Roman" w:hAnsi="Times New Roman" w:cs="Times New Roman"/>
          <w:sz w:val="20"/>
          <w:szCs w:val="20"/>
        </w:rPr>
        <w:t xml:space="preserve">and different </w:t>
      </w:r>
      <w:r w:rsidR="00FC3F78" w:rsidRPr="0068551E">
        <w:rPr>
          <w:rFonts w:ascii="Times New Roman" w:hAnsi="Times New Roman" w:cs="Times New Roman"/>
          <w:i/>
          <w:sz w:val="20"/>
          <w:szCs w:val="20"/>
        </w:rPr>
        <w:t>bla</w:t>
      </w:r>
      <w:r w:rsidR="00434B6D" w:rsidRPr="0068551E">
        <w:rPr>
          <w:rFonts w:ascii="Times New Roman" w:hAnsi="Times New Roman" w:cs="Times New Roman"/>
          <w:sz w:val="20"/>
          <w:szCs w:val="20"/>
          <w:vertAlign w:val="subscript"/>
        </w:rPr>
        <w:t>CMY</w:t>
      </w:r>
      <w:r w:rsidR="00434B6D" w:rsidRPr="007F1219">
        <w:rPr>
          <w:rFonts w:ascii="Times New Roman" w:hAnsi="Times New Roman" w:cs="Times New Roman"/>
          <w:sz w:val="20"/>
          <w:szCs w:val="20"/>
        </w:rPr>
        <w:t xml:space="preserve"> variants</w:t>
      </w:r>
      <w:r w:rsidR="002613AC" w:rsidRPr="007F1219">
        <w:rPr>
          <w:rFonts w:ascii="Times New Roman" w:hAnsi="Times New Roman" w:cs="Times New Roman"/>
          <w:sz w:val="20"/>
          <w:szCs w:val="20"/>
        </w:rPr>
        <w:t xml:space="preserve">. For </w:t>
      </w:r>
      <w:r w:rsidR="00CD7E64" w:rsidRPr="007F1219">
        <w:rPr>
          <w:rFonts w:ascii="Times New Roman" w:hAnsi="Times New Roman" w:cs="Times New Roman"/>
          <w:sz w:val="20"/>
          <w:szCs w:val="20"/>
        </w:rPr>
        <w:t>a</w:t>
      </w:r>
      <w:r w:rsidR="002B5D5F" w:rsidRPr="007F1219">
        <w:rPr>
          <w:rFonts w:ascii="Times New Roman" w:hAnsi="Times New Roman" w:cs="Times New Roman"/>
          <w:sz w:val="20"/>
          <w:szCs w:val="20"/>
        </w:rPr>
        <w:t>minoglycosides</w:t>
      </w:r>
      <w:r w:rsidR="00F74ABD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F74ABD">
        <w:rPr>
          <w:rFonts w:ascii="Times New Roman" w:hAnsi="Times New Roman" w:cs="Times New Roman"/>
          <w:sz w:val="20"/>
          <w:szCs w:val="20"/>
        </w:rPr>
        <w:t>amikacin</w:t>
      </w:r>
      <w:proofErr w:type="spellEnd"/>
      <w:r w:rsidR="00F74ABD">
        <w:rPr>
          <w:rFonts w:ascii="Times New Roman" w:hAnsi="Times New Roman" w:cs="Times New Roman"/>
          <w:sz w:val="20"/>
          <w:szCs w:val="20"/>
        </w:rPr>
        <w:t xml:space="preserve"> and gentamicin), aminoglycoside modifying enzyme</w:t>
      </w:r>
      <w:r w:rsidR="00810A12">
        <w:rPr>
          <w:rFonts w:ascii="Times New Roman" w:hAnsi="Times New Roman" w:cs="Times New Roman"/>
          <w:sz w:val="20"/>
          <w:szCs w:val="20"/>
        </w:rPr>
        <w:t>s</w:t>
      </w:r>
      <w:r w:rsidR="001D6CBA">
        <w:rPr>
          <w:rFonts w:ascii="Times New Roman" w:hAnsi="Times New Roman" w:cs="Times New Roman"/>
          <w:sz w:val="20"/>
          <w:szCs w:val="20"/>
        </w:rPr>
        <w:t xml:space="preserve"> (AME)</w:t>
      </w:r>
      <w:r w:rsidR="00810A12">
        <w:rPr>
          <w:rFonts w:ascii="Times New Roman" w:hAnsi="Times New Roman" w:cs="Times New Roman"/>
          <w:sz w:val="20"/>
          <w:szCs w:val="20"/>
        </w:rPr>
        <w:t xml:space="preserve"> – encoding genes </w:t>
      </w:r>
      <w:r w:rsidR="00F74ABD" w:rsidRPr="004903F4">
        <w:rPr>
          <w:rFonts w:ascii="Times New Roman" w:hAnsi="Times New Roman" w:cs="Times New Roman"/>
          <w:sz w:val="20"/>
          <w:szCs w:val="20"/>
        </w:rPr>
        <w:t xml:space="preserve">such as </w:t>
      </w:r>
      <w:proofErr w:type="spellStart"/>
      <w:proofErr w:type="gramStart"/>
      <w:r w:rsidR="00F74ABD" w:rsidRPr="004903F4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aac</w:t>
      </w:r>
      <w:proofErr w:type="spellEnd"/>
      <w:r w:rsidR="00F74ABD" w:rsidRPr="004903F4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(</w:t>
      </w:r>
      <w:proofErr w:type="gramEnd"/>
      <w:r w:rsidR="00F74ABD" w:rsidRPr="004903F4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3)-</w:t>
      </w:r>
      <w:proofErr w:type="spellStart"/>
      <w:r w:rsidR="00F74ABD" w:rsidRPr="004903F4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IIa</w:t>
      </w:r>
      <w:proofErr w:type="spellEnd"/>
      <w:r w:rsidR="00F74ABD" w:rsidRPr="004903F4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 </w:t>
      </w:r>
      <w:r w:rsidR="00F74ABD" w:rsidRPr="004903F4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and </w:t>
      </w:r>
      <w:r w:rsidR="00F74ABD" w:rsidRPr="00810A12">
        <w:rPr>
          <w:rFonts w:ascii="Times New Roman" w:eastAsia="Times New Roman" w:hAnsi="Times New Roman" w:cs="Times New Roman"/>
          <w:color w:val="000000"/>
          <w:sz w:val="20"/>
          <w:szCs w:val="20"/>
          <w:lang w:eastAsia="fr-FR"/>
        </w:rPr>
        <w:t xml:space="preserve">16S </w:t>
      </w:r>
      <w:r w:rsidR="001D6CBA" w:rsidRPr="00810A12">
        <w:rPr>
          <w:rFonts w:ascii="Times New Roman" w:eastAsia="Times New Roman" w:hAnsi="Times New Roman" w:cs="Times New Roman"/>
          <w:color w:val="000000"/>
          <w:sz w:val="20"/>
          <w:szCs w:val="20"/>
          <w:lang w:eastAsia="fr-FR"/>
        </w:rPr>
        <w:t>r</w:t>
      </w:r>
      <w:r w:rsidR="00F74ABD" w:rsidRPr="00810A12">
        <w:rPr>
          <w:rFonts w:ascii="Times New Roman" w:eastAsia="Times New Roman" w:hAnsi="Times New Roman" w:cs="Times New Roman"/>
          <w:color w:val="000000"/>
          <w:sz w:val="20"/>
          <w:szCs w:val="20"/>
          <w:lang w:eastAsia="fr-FR"/>
        </w:rPr>
        <w:t xml:space="preserve">RNA </w:t>
      </w:r>
      <w:proofErr w:type="spellStart"/>
      <w:r w:rsidR="00F74ABD" w:rsidRPr="00810A12">
        <w:rPr>
          <w:rFonts w:ascii="Times New Roman" w:eastAsia="Times New Roman" w:hAnsi="Times New Roman" w:cs="Times New Roman"/>
          <w:color w:val="000000"/>
          <w:sz w:val="20"/>
          <w:szCs w:val="20"/>
          <w:lang w:eastAsia="fr-FR"/>
        </w:rPr>
        <w:t>methylases</w:t>
      </w:r>
      <w:proofErr w:type="spellEnd"/>
      <w:r w:rsidR="004903F4">
        <w:rPr>
          <w:rFonts w:ascii="Times New Roman" w:hAnsi="Times New Roman" w:cs="Times New Roman"/>
          <w:sz w:val="20"/>
          <w:szCs w:val="20"/>
        </w:rPr>
        <w:t xml:space="preserve"> such as a</w:t>
      </w:r>
      <w:proofErr w:type="spellStart"/>
      <w:r w:rsidR="00840A7E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rmA</w:t>
      </w:r>
      <w:proofErr w:type="spellEnd"/>
      <w:r w:rsidR="00F74ABD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,</w:t>
      </w:r>
      <w:r w:rsidR="00840A7E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 </w:t>
      </w:r>
      <w:r w:rsidR="00F74ABD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rmtB1, </w:t>
      </w:r>
      <w:r w:rsidR="00840A7E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and rmtF1 </w:t>
      </w:r>
      <w:r w:rsidR="00840A7E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were detected. For </w:t>
      </w:r>
      <w:proofErr w:type="spellStart"/>
      <w:r w:rsidR="00840A7E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su</w:t>
      </w:r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l</w:t>
      </w:r>
      <w:r w:rsidR="00840A7E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fonamide</w:t>
      </w:r>
      <w:r w:rsidR="0068142B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s</w:t>
      </w:r>
      <w:proofErr w:type="spellEnd"/>
      <w:r w:rsidR="007F6B0D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/</w:t>
      </w:r>
      <w:r w:rsidR="0051775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t</w:t>
      </w:r>
      <w:r w:rsidR="007F6B0D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rimethoprim</w:t>
      </w:r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, </w:t>
      </w:r>
      <w:r w:rsidR="0051775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the </w:t>
      </w:r>
      <w:r w:rsidR="00810A1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ARG </w:t>
      </w:r>
      <w:r w:rsidR="0051775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were </w:t>
      </w:r>
      <w:proofErr w:type="spellStart"/>
      <w:r w:rsidR="009752D3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sul</w:t>
      </w:r>
      <w:proofErr w:type="spellEnd"/>
      <w:r w:rsidR="009752D3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 </w:t>
      </w:r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(</w:t>
      </w:r>
      <w:proofErr w:type="spellStart"/>
      <w:r w:rsidR="00AC5E21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d</w:t>
      </w:r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ihydropteroate</w:t>
      </w:r>
      <w:proofErr w:type="spellEnd"/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 synthase) and </w:t>
      </w:r>
      <w:proofErr w:type="spellStart"/>
      <w:r w:rsidR="009752D3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dfr</w:t>
      </w:r>
      <w:proofErr w:type="spellEnd"/>
      <w:r w:rsidR="009752D3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 </w:t>
      </w:r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(</w:t>
      </w:r>
      <w:proofErr w:type="spellStart"/>
      <w:r w:rsidR="00AC5E21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d</w:t>
      </w:r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ihydrofolate</w:t>
      </w:r>
      <w:proofErr w:type="spellEnd"/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 </w:t>
      </w:r>
      <w:proofErr w:type="spellStart"/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reductase</w:t>
      </w:r>
      <w:proofErr w:type="spellEnd"/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). For quinolones</w:t>
      </w:r>
      <w:r w:rsidR="0051775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, the </w:t>
      </w:r>
      <w:r w:rsidR="00810A1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ARG </w:t>
      </w:r>
      <w:r w:rsidR="0051775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>were</w:t>
      </w:r>
      <w:r w:rsidR="009752D3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 </w:t>
      </w:r>
      <w:r w:rsidR="00CD7E64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qnrS</w:t>
      </w:r>
      <w:r w:rsidR="00050BC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1</w:t>
      </w:r>
      <w:r w:rsidR="00CD7E64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, qepA4,</w:t>
      </w:r>
      <w:r w:rsidR="00126FDC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 </w:t>
      </w:r>
      <w:r w:rsidR="00CD7E64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 xml:space="preserve">qepA9, </w:t>
      </w:r>
      <w:r w:rsidR="00126FDC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qnrB4</w:t>
      </w:r>
      <w:r w:rsidR="00126FDC" w:rsidRPr="007F1219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. For polymyxins, </w:t>
      </w:r>
      <w:r w:rsidR="00517752">
        <w:rPr>
          <w:rFonts w:ascii="Times New Roman" w:hAnsi="Times New Roman"/>
          <w:iCs/>
          <w:color w:val="000000" w:themeColor="text1"/>
          <w:sz w:val="20"/>
          <w:szCs w:val="20"/>
          <w:lang w:val="en-GB"/>
        </w:rPr>
        <w:t xml:space="preserve">the gene was </w:t>
      </w:r>
      <w:r w:rsidR="00126FDC" w:rsidRPr="007F1219">
        <w:rPr>
          <w:rFonts w:ascii="Times New Roman" w:hAnsi="Times New Roman"/>
          <w:i/>
          <w:color w:val="000000" w:themeColor="text1"/>
          <w:sz w:val="20"/>
          <w:szCs w:val="20"/>
          <w:lang w:val="en-GB"/>
        </w:rPr>
        <w:t>mcr-1</w:t>
      </w:r>
      <w:r w:rsidR="00126FDC">
        <w:rPr>
          <w:rFonts w:ascii="Times New Roman" w:hAnsi="Times New Roman"/>
          <w:iCs/>
          <w:color w:val="000000" w:themeColor="text1"/>
          <w:sz w:val="24"/>
          <w:szCs w:val="24"/>
          <w:lang w:val="en-GB"/>
        </w:rPr>
        <w:t xml:space="preserve">. </w:t>
      </w:r>
    </w:p>
    <w:sectPr w:rsidR="002613AC" w:rsidRPr="00695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sDS2MDMxszA0tTBS0lEKTi0uzszPAykwqwUAkgLgKywAAAA="/>
  </w:docVars>
  <w:rsids>
    <w:rsidRoot w:val="005C5C5E"/>
    <w:rsid w:val="000064B2"/>
    <w:rsid w:val="00021D2C"/>
    <w:rsid w:val="00050BC9"/>
    <w:rsid w:val="000B1F6D"/>
    <w:rsid w:val="000B64F3"/>
    <w:rsid w:val="000C037E"/>
    <w:rsid w:val="000F0A6C"/>
    <w:rsid w:val="00111A2B"/>
    <w:rsid w:val="00126FDC"/>
    <w:rsid w:val="001D6CBA"/>
    <w:rsid w:val="00225D42"/>
    <w:rsid w:val="00232843"/>
    <w:rsid w:val="00253852"/>
    <w:rsid w:val="0026125F"/>
    <w:rsid w:val="002613AC"/>
    <w:rsid w:val="002848C9"/>
    <w:rsid w:val="00296113"/>
    <w:rsid w:val="002A06A4"/>
    <w:rsid w:val="002B5D5F"/>
    <w:rsid w:val="002D0C09"/>
    <w:rsid w:val="002E18E5"/>
    <w:rsid w:val="002E24CF"/>
    <w:rsid w:val="003057A0"/>
    <w:rsid w:val="003468FA"/>
    <w:rsid w:val="00375281"/>
    <w:rsid w:val="00382FF5"/>
    <w:rsid w:val="00434B6D"/>
    <w:rsid w:val="00475CAD"/>
    <w:rsid w:val="004903F4"/>
    <w:rsid w:val="00502C74"/>
    <w:rsid w:val="00517752"/>
    <w:rsid w:val="00530BF0"/>
    <w:rsid w:val="005A44F1"/>
    <w:rsid w:val="005C5C5E"/>
    <w:rsid w:val="005F7E85"/>
    <w:rsid w:val="00606215"/>
    <w:rsid w:val="00606FC0"/>
    <w:rsid w:val="0061728D"/>
    <w:rsid w:val="006348BD"/>
    <w:rsid w:val="00636405"/>
    <w:rsid w:val="006525D4"/>
    <w:rsid w:val="006565AF"/>
    <w:rsid w:val="00664C78"/>
    <w:rsid w:val="0068142B"/>
    <w:rsid w:val="0068551E"/>
    <w:rsid w:val="00695C5B"/>
    <w:rsid w:val="006D5C23"/>
    <w:rsid w:val="006E2C97"/>
    <w:rsid w:val="00731ECB"/>
    <w:rsid w:val="00763621"/>
    <w:rsid w:val="007F1219"/>
    <w:rsid w:val="007F6B0D"/>
    <w:rsid w:val="00810A12"/>
    <w:rsid w:val="008342DF"/>
    <w:rsid w:val="00840A7E"/>
    <w:rsid w:val="00842F3E"/>
    <w:rsid w:val="008458CC"/>
    <w:rsid w:val="008509F3"/>
    <w:rsid w:val="008C43C6"/>
    <w:rsid w:val="008D42AF"/>
    <w:rsid w:val="008D4E5A"/>
    <w:rsid w:val="008E26E5"/>
    <w:rsid w:val="0091335B"/>
    <w:rsid w:val="00914740"/>
    <w:rsid w:val="00921193"/>
    <w:rsid w:val="009752D3"/>
    <w:rsid w:val="009B294F"/>
    <w:rsid w:val="00A240E2"/>
    <w:rsid w:val="00A51B45"/>
    <w:rsid w:val="00AC5E21"/>
    <w:rsid w:val="00AD5C8D"/>
    <w:rsid w:val="00AF5336"/>
    <w:rsid w:val="00B81188"/>
    <w:rsid w:val="00B901A4"/>
    <w:rsid w:val="00B91E74"/>
    <w:rsid w:val="00BC25F5"/>
    <w:rsid w:val="00BF742A"/>
    <w:rsid w:val="00C02104"/>
    <w:rsid w:val="00C726C3"/>
    <w:rsid w:val="00C95360"/>
    <w:rsid w:val="00CD7E64"/>
    <w:rsid w:val="00CD7FF0"/>
    <w:rsid w:val="00CE0D73"/>
    <w:rsid w:val="00D231C7"/>
    <w:rsid w:val="00D94C11"/>
    <w:rsid w:val="00E04AB4"/>
    <w:rsid w:val="00E300B3"/>
    <w:rsid w:val="00E40A46"/>
    <w:rsid w:val="00E55789"/>
    <w:rsid w:val="00E60429"/>
    <w:rsid w:val="00EB1B8F"/>
    <w:rsid w:val="00EF2C75"/>
    <w:rsid w:val="00F23EFA"/>
    <w:rsid w:val="00F53A04"/>
    <w:rsid w:val="00F74ABD"/>
    <w:rsid w:val="00FC3F78"/>
    <w:rsid w:val="00FD2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D59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2C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basedOn w:val="TableNormal"/>
    <w:uiPriority w:val="42"/>
    <w:rsid w:val="00D231C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">
    <w:name w:val="Plain Table 11"/>
    <w:basedOn w:val="TableNormal"/>
    <w:uiPriority w:val="41"/>
    <w:rsid w:val="006348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C3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3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3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3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3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3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F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775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2C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basedOn w:val="TableNormal"/>
    <w:uiPriority w:val="42"/>
    <w:rsid w:val="00D231C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">
    <w:name w:val="Plain Table 11"/>
    <w:basedOn w:val="TableNormal"/>
    <w:uiPriority w:val="41"/>
    <w:rsid w:val="006348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C3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3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3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3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3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3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F7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177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20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14C30262-8859-4864-BD06-9BCC9B0C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a Habib</dc:creator>
  <cp:keywords/>
  <dc:description/>
  <cp:lastModifiedBy>Dr Zahra</cp:lastModifiedBy>
  <cp:revision>69</cp:revision>
  <dcterms:created xsi:type="dcterms:W3CDTF">2022-05-16T15:43:00Z</dcterms:created>
  <dcterms:modified xsi:type="dcterms:W3CDTF">2022-05-20T07:29:00Z</dcterms:modified>
</cp:coreProperties>
</file>